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1250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22F5D301" w:rsidR="0082223F" w:rsidRDefault="0082223F" w:rsidP="0082223F">
      <w:pPr>
        <w:jc w:val="center"/>
      </w:pPr>
      <w:r>
        <w:t>North</w:t>
      </w:r>
      <w:r w:rsidR="002B35B4">
        <w:t>c</w:t>
      </w:r>
      <w:r>
        <w:t>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End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170A6974" w:rsidR="003D24CA" w:rsidRDefault="00D35ECE" w:rsidP="00D35ECE">
      <w:r>
        <w:tab/>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End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during the fatality.  Nevertheless, others argue the brutality victims are experiencing a mental health crisis, and this is the actual reason</w:t>
      </w:r>
      <w:r w:rsidR="003D24CA" w:rsidRPr="00D35ECE">
        <w:t xml:space="preserve"> </w:t>
      </w:r>
      <w:sdt>
        <w:sdtPr>
          <w:id w:val="-1318176402"/>
          <w:citation/>
        </w:sdtPr>
        <w:sdtEnd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hile these perspectives </w:t>
      </w:r>
      <w:r w:rsidR="00B52D8F">
        <w:t>efficiently</w:t>
      </w:r>
      <w:r w:rsidR="003D24CA">
        <w:t xml:space="preserve">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w:t>
      </w:r>
      <w:r w:rsidR="00AD1773">
        <w:t>violent</w:t>
      </w:r>
      <w:r w:rsidR="003D24CA">
        <w:t xml:space="preserve">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bookmarkStart w:id="0" w:name="_Hlk50282823"/>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bookmarkEnd w:id="0"/>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bookmarkStart w:id="1" w:name="_Hlk50283034"/>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1"/>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0A4FA36F" w:rsidR="003D130B" w:rsidRDefault="005230C9" w:rsidP="003D130B">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bookmarkStart w:id="2" w:name="_Hlk50283495"/>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bookmarkEnd w:id="2"/>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r>
      <w:bookmarkStart w:id="3"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bookmarkEnd w:id="3"/>
    </w:p>
    <w:p w14:paraId="526DDD83" w14:textId="09C0A983" w:rsidR="00E32E64" w:rsidRDefault="00E32E64" w:rsidP="00807038">
      <w:r>
        <w:tab/>
      </w:r>
      <w:bookmarkStart w:id="4"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69C9D32B" w14:textId="2584A549" w:rsidR="00E32E64" w:rsidRDefault="00E32E64" w:rsidP="00E32E64">
      <w:pPr>
        <w:pStyle w:val="Caption"/>
      </w:pPr>
      <w:bookmarkStart w:id="5" w:name="_Hlk50283843"/>
      <w:bookmarkEnd w:id="4"/>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bookmarkEnd w:id="5"/>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6F8D4EF4" w:rsidR="00D35ECE" w:rsidRDefault="00D35ECE" w:rsidP="00D35ECE">
      <w:pPr>
        <w:pStyle w:val="Heading1"/>
      </w:pPr>
      <w:r>
        <w:t xml:space="preserve">Section III: Limitations </w:t>
      </w:r>
    </w:p>
    <w:p w14:paraId="67305E3B" w14:textId="52E48866" w:rsidR="006456BE" w:rsidRDefault="006456BE" w:rsidP="006456BE">
      <w:r>
        <w:tab/>
        <w:t xml:space="preserve">Despite the best efforts and intentions, there are risks to the completeness and validity of these results.  For instance, all results derive from the Washington Post police shooting data and do not include other sources.  This design decision can cause missing or incorrect observations to </w:t>
      </w:r>
      <w:r>
        <w:lastRenderedPageBreak/>
        <w:t xml:space="preserve">feed into the analysis process.  It is also possible for others to dispute specific categorization decisions while grouping the free-form text of the ‘armed’ column.  A third </w:t>
      </w:r>
      <w:r w:rsidR="00943302">
        <w:t>central</w:t>
      </w:r>
      <w:r>
        <w:t xml:space="preserve">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189D03B4" w:rsidR="008C0EAE" w:rsidRDefault="008C0EAE" w:rsidP="008C2FAB">
      <w:pPr>
        <w:pStyle w:val="Heading1"/>
      </w:pPr>
      <w:r>
        <w:t>Observations</w:t>
      </w:r>
      <w:r w:rsidR="008C2FAB">
        <w:t xml:space="preserve"> and Conclusions</w:t>
      </w:r>
    </w:p>
    <w:p w14:paraId="65677776" w14:textId="77777777" w:rsidR="008C0EAE" w:rsidRDefault="008C0EAE" w:rsidP="008C0EAE">
      <w:pPr>
        <w:ind w:firstLine="720"/>
      </w:pPr>
      <w:r>
        <w:t>Assuming all things equal, the number of deaths per race should be roughly equal to th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5AA3C164" w:rsidR="00D35ECE" w:rsidRDefault="008C0EAE" w:rsidP="008C0EAE">
      <w:pPr>
        <w:ind w:firstLine="720"/>
      </w:pPr>
      <w:r>
        <w:t>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presents the highest safety risk and greatest reward.  Of the remaining people either unarmed or defending themselves with low-risk weapons (6-12%), these also warrant further thought.</w:t>
      </w:r>
    </w:p>
    <w:sdt>
      <w:sdtPr>
        <w:rPr>
          <w:b w:val="0"/>
        </w:rPr>
        <w:id w:val="1298111457"/>
        <w:docPartObj>
          <w:docPartGallery w:val="Bibliographies"/>
          <w:docPartUnique/>
        </w:docPartObj>
      </w:sdtPr>
      <w:sdtEndPr/>
      <w:sdtContent>
        <w:p w14:paraId="54BE5CB3" w14:textId="46E051D5" w:rsidR="008C2FAB" w:rsidRPr="008C2FAB" w:rsidRDefault="008C2FAB">
          <w:pPr>
            <w:pStyle w:val="Heading1"/>
            <w:rPr>
              <w:b w:val="0"/>
              <w:bCs/>
            </w:rPr>
          </w:pPr>
          <w:r w:rsidRPr="008C2FAB">
            <w:rPr>
              <w:b w:val="0"/>
              <w:bCs/>
            </w:rPr>
            <w:t>References</w:t>
          </w:r>
        </w:p>
        <w:sdt>
          <w:sdtPr>
            <w:id w:val="-573587230"/>
            <w:bibliography/>
          </w:sdtPr>
          <w:sdtEndPr/>
          <w:sdtContent>
            <w:p w14:paraId="56FB5548" w14:textId="77777777" w:rsidR="008C2FAB" w:rsidRDefault="008C2FAB" w:rsidP="008C2FA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30387FF" w14:textId="360A99E2" w:rsidR="008C2FAB" w:rsidRDefault="008C2FAB" w:rsidP="008C2FAB">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3984F723" w14:textId="77777777" w:rsidR="008C2FAB" w:rsidRDefault="008C2FAB" w:rsidP="008C2FA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3D09C7B8" w14:textId="4FBE3842" w:rsidR="008C2FAB" w:rsidRDefault="008C2FAB" w:rsidP="008C2FAB">
              <w:pPr>
                <w:pStyle w:val="Bibliography"/>
                <w:ind w:left="720" w:hanging="720"/>
                <w:rPr>
                  <w:noProof/>
                </w:rPr>
              </w:pPr>
              <w:r>
                <w:rPr>
                  <w:noProof/>
                </w:rPr>
                <w:t xml:space="preserve">Crary, D., &amp; Morrison, A. (2020, June 11th). </w:t>
              </w:r>
              <w:r>
                <w:rPr>
                  <w:i/>
                  <w:iCs/>
                  <w:noProof/>
                </w:rPr>
                <w:t>Black Lives Matter goes mainstream after Floyd's death</w:t>
              </w:r>
              <w:r>
                <w:rPr>
                  <w:noProof/>
                </w:rPr>
                <w:t>. Retrieved from AP News: https://apnews.com/347ceac3ea08978358c8c05a0d9ec37c</w:t>
              </w:r>
            </w:p>
            <w:p w14:paraId="3B3FABB2" w14:textId="4F812EEA" w:rsidR="008C2FAB" w:rsidRDefault="008C2FAB" w:rsidP="008C2FAB">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14AA9AF1" w14:textId="77777777" w:rsidR="008C2FAB" w:rsidRDefault="008C2FAB" w:rsidP="008C2FA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7006C9C4" w14:textId="66C23126" w:rsidR="008C2FAB" w:rsidRDefault="008C2FAB" w:rsidP="008C2FAB">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4F776993" w14:textId="395D8C58" w:rsidR="008C2FAB" w:rsidRDefault="008C2FAB" w:rsidP="008C2FAB">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331A1288" w14:textId="54DDE49C" w:rsidR="008C2FAB" w:rsidRDefault="008C2FAB" w:rsidP="008C2FAB">
              <w:pPr>
                <w:pStyle w:val="Bibliography"/>
                <w:ind w:left="720" w:hanging="720"/>
                <w:rPr>
                  <w:noProof/>
                </w:rPr>
              </w:pPr>
              <w:r>
                <w:rPr>
                  <w:noProof/>
                </w:rPr>
                <w:lastRenderedPageBreak/>
                <w:t xml:space="preserve">Washington Post. (2020, August 1st). </w:t>
              </w:r>
              <w:r>
                <w:rPr>
                  <w:i/>
                  <w:iCs/>
                  <w:noProof/>
                </w:rPr>
                <w:t>Data police shootings</w:t>
              </w:r>
              <w:r>
                <w:rPr>
                  <w:noProof/>
                </w:rPr>
                <w:t>. Retrieved from GitHub: https://github.com/washingtonpost/data-police-shootings/commit/2ea87a4ed725b164be1489878e20827fb5944d1b</w:t>
              </w:r>
            </w:p>
            <w:p w14:paraId="25F711FA" w14:textId="548D2C10" w:rsidR="008C2FAB" w:rsidRDefault="008C2FAB" w:rsidP="008C2FAB">
              <w:r>
                <w:rPr>
                  <w:b/>
                  <w:bCs/>
                  <w:noProof/>
                </w:rPr>
                <w:fldChar w:fldCharType="end"/>
              </w:r>
            </w:p>
          </w:sdtContent>
        </w:sdt>
      </w:sdtContent>
    </w:sdt>
    <w:p w14:paraId="573F1196" w14:textId="77777777" w:rsidR="008C2FAB" w:rsidRPr="00D35ECE" w:rsidRDefault="008C2FAB" w:rsidP="008C2FAB"/>
    <w:sectPr w:rsidR="008C2FAB" w:rsidRPr="00D35ECE"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6B2A5" w14:textId="77777777" w:rsidR="00612505" w:rsidRDefault="00612505" w:rsidP="0082223F">
      <w:pPr>
        <w:spacing w:line="240" w:lineRule="auto"/>
      </w:pPr>
      <w:r>
        <w:separator/>
      </w:r>
    </w:p>
  </w:endnote>
  <w:endnote w:type="continuationSeparator" w:id="0">
    <w:p w14:paraId="0A422E79" w14:textId="77777777" w:rsidR="00612505" w:rsidRDefault="006125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78DFC" w14:textId="77777777" w:rsidR="005366D9" w:rsidRDefault="00536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33E88" w14:textId="77777777" w:rsidR="005366D9" w:rsidRDefault="00536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ED2D9" w14:textId="77777777" w:rsidR="005366D9" w:rsidRDefault="0053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8BED9" w14:textId="77777777" w:rsidR="00612505" w:rsidRDefault="00612505" w:rsidP="0082223F">
      <w:pPr>
        <w:spacing w:line="240" w:lineRule="auto"/>
      </w:pPr>
      <w:r>
        <w:separator/>
      </w:r>
    </w:p>
  </w:footnote>
  <w:footnote w:type="continuationSeparator" w:id="0">
    <w:p w14:paraId="4B629955" w14:textId="77777777" w:rsidR="00612505" w:rsidRDefault="006125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57650" w14:textId="77777777" w:rsidR="005366D9" w:rsidRDefault="00536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73901522"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5366D9">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B370A" w14:textId="77777777" w:rsidR="005366D9" w:rsidRDefault="005366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1194"/>
    <w:rsid w:val="000C2AB4"/>
    <w:rsid w:val="00183597"/>
    <w:rsid w:val="001B27C4"/>
    <w:rsid w:val="0020056C"/>
    <w:rsid w:val="00247419"/>
    <w:rsid w:val="002806B7"/>
    <w:rsid w:val="002A0E47"/>
    <w:rsid w:val="002B35B4"/>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366D9"/>
    <w:rsid w:val="00582AC7"/>
    <w:rsid w:val="00587429"/>
    <w:rsid w:val="005B7079"/>
    <w:rsid w:val="00612505"/>
    <w:rsid w:val="006456BE"/>
    <w:rsid w:val="00647DEF"/>
    <w:rsid w:val="006D793E"/>
    <w:rsid w:val="0072317D"/>
    <w:rsid w:val="0073677D"/>
    <w:rsid w:val="00807038"/>
    <w:rsid w:val="0082223F"/>
    <w:rsid w:val="00853E97"/>
    <w:rsid w:val="00877007"/>
    <w:rsid w:val="0089649A"/>
    <w:rsid w:val="008B14FF"/>
    <w:rsid w:val="008B5129"/>
    <w:rsid w:val="008C0EAE"/>
    <w:rsid w:val="008C2FAB"/>
    <w:rsid w:val="008C5E44"/>
    <w:rsid w:val="008D5100"/>
    <w:rsid w:val="009377A6"/>
    <w:rsid w:val="00943302"/>
    <w:rsid w:val="009A757D"/>
    <w:rsid w:val="00AD1773"/>
    <w:rsid w:val="00B13ADF"/>
    <w:rsid w:val="00B22828"/>
    <w:rsid w:val="00B52D8F"/>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C2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309941383">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2C50BAC7-527C-4466-9350-00496152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8</TotalTime>
  <Pages>9</Pages>
  <Words>1817</Words>
  <Characters>1036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3</cp:revision>
  <dcterms:created xsi:type="dcterms:W3CDTF">2019-05-19T17:38:00Z</dcterms:created>
  <dcterms:modified xsi:type="dcterms:W3CDTF">2020-09-06T21:45:00Z</dcterms:modified>
</cp:coreProperties>
</file>